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736B1" w14:textId="5ED61858" w:rsidR="00474A4C" w:rsidRDefault="00F458A8" w:rsidP="00F458A8">
      <w:pPr>
        <w:jc w:val="center"/>
        <w:rPr>
          <w:b/>
          <w:bCs/>
        </w:rPr>
      </w:pPr>
      <w:r w:rsidRPr="00F458A8">
        <w:rPr>
          <w:b/>
          <w:bCs/>
        </w:rPr>
        <w:t>Curricular Support Analysis</w:t>
      </w:r>
    </w:p>
    <w:p w14:paraId="3E7D373C" w14:textId="77777777" w:rsidR="00F458A8" w:rsidRDefault="00F458A8" w:rsidP="00F458A8"/>
    <w:p w14:paraId="39A7975F" w14:textId="30106D02" w:rsidR="00F458A8" w:rsidRDefault="00F458A8" w:rsidP="00F458A8">
      <w:r>
        <w:t>This</w:t>
      </w:r>
      <w:r w:rsidR="00C8041F">
        <w:t xml:space="preserve"> will be</w:t>
      </w:r>
      <w:r w:rsidR="00F528A5">
        <w:t xml:space="preserve"> </w:t>
      </w:r>
      <w:r>
        <w:t>an ongoing and continuing</w:t>
      </w:r>
      <w:r w:rsidR="001C6A15">
        <w:t xml:space="preserve"> series of</w:t>
      </w:r>
      <w:r w:rsidR="002B40A9">
        <w:t xml:space="preserve"> p</w:t>
      </w:r>
      <w:r>
        <w:t>roject</w:t>
      </w:r>
      <w:r w:rsidR="008C7258">
        <w:t>s</w:t>
      </w:r>
      <w:r>
        <w:t xml:space="preserve"> that may last a few semesters for</w:t>
      </w:r>
      <w:r w:rsidR="008C7258">
        <w:t xml:space="preserve"> the</w:t>
      </w:r>
      <w:r>
        <w:t xml:space="preserve"> </w:t>
      </w:r>
      <w:r w:rsidR="008C7258">
        <w:t>follow</w:t>
      </w:r>
      <w:r>
        <w:t xml:space="preserve">-up </w:t>
      </w:r>
      <w:r w:rsidR="002B40A9">
        <w:t>analys</w:t>
      </w:r>
      <w:r w:rsidR="008C7258">
        <w:t>e</w:t>
      </w:r>
      <w:r w:rsidR="002B40A9">
        <w:t>s</w:t>
      </w:r>
      <w:r w:rsidR="008C7258">
        <w:t xml:space="preserve"> that are dependent on</w:t>
      </w:r>
      <w:r>
        <w:t xml:space="preserve"> the needs of the department. Thanks Chair Kolpas for awarding an AWA for the semester of Spring 2024.</w:t>
      </w:r>
      <w:r w:rsidR="008C7258">
        <w:t xml:space="preserve"> </w:t>
      </w:r>
      <w:r w:rsidR="0085619A">
        <w:t xml:space="preserve">I will </w:t>
      </w:r>
      <w:r w:rsidR="002834AE">
        <w:t xml:space="preserve">also </w:t>
      </w:r>
      <w:r w:rsidR="0085619A">
        <w:t>take other emerging new types of analys</w:t>
      </w:r>
      <w:r w:rsidR="002834AE">
        <w:t>e</w:t>
      </w:r>
      <w:r w:rsidR="0085619A">
        <w:t xml:space="preserve">s for the </w:t>
      </w:r>
      <w:r w:rsidR="004121E0">
        <w:t>Department for any curricular decision making</w:t>
      </w:r>
      <w:r w:rsidR="00C34A87">
        <w:t>.</w:t>
      </w:r>
    </w:p>
    <w:p w14:paraId="32AC2351" w14:textId="77777777" w:rsidR="00037BC9" w:rsidRDefault="00F458A8" w:rsidP="00F458A8">
      <w:r>
        <w:t>The first analysis will be a comparative analysis of students’ test results in MAT11</w:t>
      </w:r>
      <w:r w:rsidR="00D14C5D">
        <w:t>2</w:t>
      </w:r>
      <w:r>
        <w:t xml:space="preserve"> and 11</w:t>
      </w:r>
      <w:r w:rsidR="00D14C5D">
        <w:t>3</w:t>
      </w:r>
      <w:r>
        <w:t xml:space="preserve">. </w:t>
      </w:r>
      <w:r w:rsidR="00C34A87">
        <w:t>Students from t</w:t>
      </w:r>
      <w:r>
        <w:t xml:space="preserve">hree colleagues who are teaching both courses </w:t>
      </w:r>
      <w:r w:rsidR="00C34A87">
        <w:t xml:space="preserve">will be </w:t>
      </w:r>
      <w:r w:rsidR="00AE7094">
        <w:t xml:space="preserve">included in the initial analysis and continue to </w:t>
      </w:r>
      <w:r w:rsidR="001171AA">
        <w:t>more data in the next few semesters</w:t>
      </w:r>
      <w:r w:rsidR="00344BAE">
        <w:t xml:space="preserve">. Some </w:t>
      </w:r>
      <w:r w:rsidR="002B28D7">
        <w:t>demographic</w:t>
      </w:r>
      <w:r w:rsidR="004F1779">
        <w:t xml:space="preserve"> information will be included in the analysis to see </w:t>
      </w:r>
      <w:r w:rsidR="006B68B2">
        <w:t>student</w:t>
      </w:r>
      <w:r w:rsidR="00537F15">
        <w:t>s’ performance</w:t>
      </w:r>
      <w:r w:rsidR="00385BE7">
        <w:t xml:space="preserve"> from different dimensions</w:t>
      </w:r>
      <w:r w:rsidR="00F3592D">
        <w:t>.</w:t>
      </w:r>
      <w:r w:rsidR="007A35B8">
        <w:t xml:space="preserve"> </w:t>
      </w:r>
    </w:p>
    <w:p w14:paraId="7B53A382" w14:textId="51DFF50D" w:rsidR="00F458A8" w:rsidRDefault="007A35B8" w:rsidP="00F458A8">
      <w:r>
        <w:t>As we collect more data</w:t>
      </w:r>
      <w:r w:rsidR="00932C93">
        <w:t xml:space="preserve"> from the subsequent semesters</w:t>
      </w:r>
      <w:r w:rsidR="00527ACB">
        <w:t xml:space="preserve"> from MAT112</w:t>
      </w:r>
      <w:r w:rsidR="00841842">
        <w:t xml:space="preserve"> and</w:t>
      </w:r>
      <w:r w:rsidR="00527ACB">
        <w:t xml:space="preserve"> MAT113 and </w:t>
      </w:r>
      <w:r w:rsidR="00841842">
        <w:t>follow up their performance in subs</w:t>
      </w:r>
      <w:r w:rsidR="00040459">
        <w:t xml:space="preserve">equent </w:t>
      </w:r>
      <w:r w:rsidR="00841842">
        <w:t>class</w:t>
      </w:r>
      <w:r w:rsidR="00040459">
        <w:t xml:space="preserve">es and gain </w:t>
      </w:r>
      <w:r w:rsidR="00E9157D">
        <w:t xml:space="preserve">insights for potential </w:t>
      </w:r>
      <w:r w:rsidR="002B2782">
        <w:t>curricular adjustments and potential new development.</w:t>
      </w:r>
      <w:r w:rsidR="00D464B0">
        <w:t xml:space="preserve"> </w:t>
      </w:r>
    </w:p>
    <w:p w14:paraId="0EE18F36" w14:textId="53911C3D" w:rsidR="002B2782" w:rsidRDefault="002B2782" w:rsidP="00F458A8">
      <w:r>
        <w:t xml:space="preserve">If </w:t>
      </w:r>
      <w:r w:rsidR="003252EE">
        <w:t xml:space="preserve">other </w:t>
      </w:r>
      <w:r w:rsidR="003A2EF9">
        <w:t>analyses for</w:t>
      </w:r>
      <w:r w:rsidR="007973B2">
        <w:t xml:space="preserve"> potential</w:t>
      </w:r>
      <w:r w:rsidR="00050C4A">
        <w:t xml:space="preserve"> new</w:t>
      </w:r>
      <w:r w:rsidR="003A2EF9">
        <w:t xml:space="preserve"> curricular </w:t>
      </w:r>
      <w:r w:rsidR="00E35419">
        <w:t xml:space="preserve">adjustments or </w:t>
      </w:r>
      <w:r w:rsidR="00050C4A">
        <w:t xml:space="preserve">developments emerge, I will continue to </w:t>
      </w:r>
      <w:r w:rsidR="004A4CB4">
        <w:t xml:space="preserve">perform </w:t>
      </w:r>
      <w:r w:rsidR="00425B2F">
        <w:t xml:space="preserve">related </w:t>
      </w:r>
      <w:r w:rsidR="004A4CB4">
        <w:t>analysis and provide quantitative support</w:t>
      </w:r>
      <w:r w:rsidR="007973B2">
        <w:t>.</w:t>
      </w:r>
    </w:p>
    <w:p w14:paraId="5BF0EA49" w14:textId="77777777" w:rsidR="007973B2" w:rsidRDefault="007973B2" w:rsidP="00F458A8"/>
    <w:p w14:paraId="212B59F4" w14:textId="77777777" w:rsidR="007973B2" w:rsidRPr="00F458A8" w:rsidRDefault="007973B2" w:rsidP="00F458A8"/>
    <w:sectPr w:rsidR="007973B2" w:rsidRPr="00F45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jG2tDAzNDQwMjVU0lEKTi0uzszPAykwrAUA8ucoSCwAAAA="/>
  </w:docVars>
  <w:rsids>
    <w:rsidRoot w:val="00F458A8"/>
    <w:rsid w:val="00037BC9"/>
    <w:rsid w:val="00040459"/>
    <w:rsid w:val="000416C5"/>
    <w:rsid w:val="00050C4A"/>
    <w:rsid w:val="001171AA"/>
    <w:rsid w:val="001C6A15"/>
    <w:rsid w:val="002834AE"/>
    <w:rsid w:val="002B2782"/>
    <w:rsid w:val="002B28D7"/>
    <w:rsid w:val="002B40A9"/>
    <w:rsid w:val="003252EE"/>
    <w:rsid w:val="00344BAE"/>
    <w:rsid w:val="00346FEA"/>
    <w:rsid w:val="00385BE7"/>
    <w:rsid w:val="003A2EF9"/>
    <w:rsid w:val="004121E0"/>
    <w:rsid w:val="00425B2F"/>
    <w:rsid w:val="00474A4C"/>
    <w:rsid w:val="004A4CB4"/>
    <w:rsid w:val="004F1779"/>
    <w:rsid w:val="00527ACB"/>
    <w:rsid w:val="00537F15"/>
    <w:rsid w:val="00563BAA"/>
    <w:rsid w:val="005E2F1B"/>
    <w:rsid w:val="006B68B2"/>
    <w:rsid w:val="007973B2"/>
    <w:rsid w:val="007A35B8"/>
    <w:rsid w:val="00841842"/>
    <w:rsid w:val="0085619A"/>
    <w:rsid w:val="008C7258"/>
    <w:rsid w:val="00932C93"/>
    <w:rsid w:val="009D6DB9"/>
    <w:rsid w:val="00AE7094"/>
    <w:rsid w:val="00B02585"/>
    <w:rsid w:val="00C34A87"/>
    <w:rsid w:val="00C8041F"/>
    <w:rsid w:val="00D14C5D"/>
    <w:rsid w:val="00D464B0"/>
    <w:rsid w:val="00DA241F"/>
    <w:rsid w:val="00DF6E7C"/>
    <w:rsid w:val="00DF7558"/>
    <w:rsid w:val="00E35419"/>
    <w:rsid w:val="00E9157D"/>
    <w:rsid w:val="00F3592D"/>
    <w:rsid w:val="00F458A8"/>
    <w:rsid w:val="00F52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E7FF8"/>
  <w15:docId w15:val="{514AFE97-C3C4-4013-8387-506BDA94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3</cp:revision>
  <dcterms:created xsi:type="dcterms:W3CDTF">2023-10-16T12:55:00Z</dcterms:created>
  <dcterms:modified xsi:type="dcterms:W3CDTF">2023-10-16T18:55:00Z</dcterms:modified>
</cp:coreProperties>
</file>